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Application</w:t>
      </w:r>
      <w:r>
        <w:t xml:space="preserve"> </w:t>
      </w:r>
      <w:r>
        <w:t xml:space="preserve">-</w:t>
      </w:r>
      <w:r>
        <w:t xml:space="preserve"> </w:t>
      </w:r>
      <w:r>
        <w:t xml:space="preserve">Colombo,</w:t>
      </w:r>
      <w:r>
        <w:t xml:space="preserve"> </w:t>
      </w:r>
      <w:r>
        <w:t xml:space="preserve">Sri</w:t>
      </w:r>
      <w:r>
        <w:t xml:space="preserve"> </w:t>
      </w:r>
      <w:r>
        <w:t xml:space="preserve">Lanka</w:t>
      </w:r>
    </w:p>
    <w:bookmarkStart w:id="20" w:name="X48465c40a7f2520deae64c10203ba8304483736"/>
    <w:p>
      <w:pPr>
        <w:pStyle w:val="Heading1"/>
      </w:pPr>
      <w:r>
        <w:t xml:space="preserve">Personal Statement for University Lecturer Position in Colombo, Sri Lanka</w:t>
      </w:r>
    </w:p>
    <w:p>
      <w:pPr>
        <w:pStyle w:val="FirstParagraph"/>
      </w:pPr>
      <w:r>
        <w:t xml:space="preserve">I am writing with profound enthusiasm to express my dedication to securing a University Lecturer position within the prestigious academic landscape of Colombo, Sri Lanka. My career trajectory has been meticulously aligned with fostering excellence in higher education, particularly within the culturally rich and academically vibrant context of Sri Lanka. This Personal Statement outlines my educational philosophy, professional experience, commitment to student development in the Sri Lankan setting, and unwavering dedication to contributing meaningfully to institutions like those found in Colombo.</w:t>
      </w:r>
    </w:p>
    <w:p>
      <w:pPr>
        <w:pStyle w:val="BodyText"/>
      </w:pPr>
      <w:r>
        <w:t xml:space="preserve">With a Doctorate in Educational Studies from the University of London and extensive teaching experience across diverse higher education environments, I bring a robust foundation tailored for success within Sri Lanka's unique educational ecosystem. My doctoral research focused on "Innovative Pedagogical Approaches for Enhancing Critical Thinking Among Undergraduate Students in Resource-Constrained Settings," a topic of exceptional relevance to many universities in Sri Lanka, including those in Colombo. This work directly informs my teaching methodology, emphasizing active learning strategies that maximize engagement even with limited technological resources—a common and important consideration across the Sri Lankan higher education sector.</w:t>
      </w:r>
    </w:p>
    <w:p>
      <w:pPr>
        <w:pStyle w:val="BodyText"/>
      </w:pPr>
      <w:r>
        <w:t xml:space="preserve">My teaching philosophy is fundamentally rooted in the belief that true academic excellence must be intrinsically linked to social relevance and national development. In Colombo, where universities serve as pivotal engines for Sri Lanka's socio-economic progress, I am committed to designing curricula that not only meet international academic standards but also resonate deeply with local contexts. For instance, I have successfully integrated case studies on Sri Lankan economic policies, environmental challenges like coastal erosion in Negombo, and the socio-cultural dynamics of communities across the island into core modules on Development Studies and Economics. This approach ensures students see the direct application of their learning to real-world issues facing Sri Lanka Colombo and beyond, fostering a sense of purpose and civic responsibility essential for future leaders.</w:t>
      </w:r>
    </w:p>
    <w:p>
      <w:pPr>
        <w:pStyle w:val="BodyText"/>
      </w:pPr>
      <w:r>
        <w:t xml:space="preserve">Having spent three years teaching at a leading private university in Colombo, I have developed an intimate understanding of the specific challenges and opportunities within this environment. I am acutely aware of the need to balance rigorous academic standards with accessibility, particularly given Sri Lanka's diverse student population spanning various socio-economic backgrounds. My experience includes mentoring students from rural districts who face significant barriers to higher education, tailoring support mechanisms such as supplementary workshops and accessible digital resources through university platforms like LMS Colombo. This practical understanding ensures that my commitment as a University Lecturer extends beyond the classroom walls to actively fostering an inclusive and supportive learning community within the Sri Lanka context.</w:t>
      </w:r>
    </w:p>
    <w:p>
      <w:pPr>
        <w:pStyle w:val="BodyText"/>
      </w:pPr>
      <w:r>
        <w:t xml:space="preserve">My research agenda is equally aligned with Sri Lanka's national priorities. I am currently collaborating with scholars from the University of Peradeniya and the National Research Council on projects exploring sustainable agricultural practices for smallholder farmers – a critical issue for rural development in Sri Lanka. This work is not merely academic; it directly feeds into curriculum development, ensuring that my lectures on Environmental Science and Rural Development incorporate cutting-edge, locally applicable research. I am confident that this integrated approach to teaching and research would be a significant asset to any University Lecturer role at a leading institution in Colombo.</w:t>
      </w:r>
    </w:p>
    <w:p>
      <w:pPr>
        <w:pStyle w:val="BodyText"/>
      </w:pPr>
      <w:r>
        <w:t xml:space="preserve">Furthermore, I recognize the crucial role of continuous professional development for educators in Sri Lanka's evolving academic landscape. I actively participate in workshops organized by the University Grants Commission (UGC) of Sri Lanka and have presented papers on "Enhancing Student Engagement through Problem-Based Learning" at UGC seminars held in Colombo. This commitment to staying abreast of national educational policies and pedagogical innovations underscores my dedication to contributing constructively to the advancement of higher education within Sri Lanka Colombo.</w:t>
      </w:r>
    </w:p>
    <w:p>
      <w:pPr>
        <w:pStyle w:val="BodyText"/>
      </w:pPr>
      <w:r>
        <w:t xml:space="preserve">My approach as a University Lecturer transcends traditional teaching; it is about nurturing critical, compassionate, and globally aware citizens equipped to address Sri Lanka's contemporary challenges. I have successfully initiated community-based learning projects in Colombo where students collaborated with local NGOs on urban poverty alleviation initiatives. This hands-on experience demonstrated the power of education to drive tangible social impact – a principle deeply embedded in my teaching ethos and highly valued within Sri Lankan academic circles.</w:t>
      </w:r>
    </w:p>
    <w:p>
      <w:pPr>
        <w:pStyle w:val="BodyText"/>
      </w:pPr>
      <w:r>
        <w:t xml:space="preserve">Colombo, as the intellectual and cultural heart of Sri Lanka, offers an unparalleled environment for impactful academic contribution. The dynamic energy of its universities, their historical significance, and their pivotal role in shaping the nation's future are profoundly motivating. I am eager to bring my passion for transformative education, my research insights directly applicable to Sri Lankan contexts, and my unwavering commitment to student success to a faculty position within this vibrant academic community. I am not merely seeking a University Lecturer role; I am committed to becoming an integral part of Colombo's educational fabric, contributing to the development of graduates who will lead Sri Lanka into its next era of growth and innovation.</w:t>
      </w:r>
    </w:p>
    <w:p>
      <w:pPr>
        <w:pStyle w:val="BodyText"/>
      </w:pPr>
      <w:r>
        <w:t xml:space="preserve">My professional journey has prepared me not just to teach, but to inspire and empower students within the specific cultural, economic, and academic realities of Sri Lanka. I am eager for the opportunity to bring this focused dedication to a University Lecturer position in Colombo. I am confident that my skills, experience, and deep respect for Sri Lankan educational values make me an ideal candidate ready to contribute meaningfully from day one.</w:t>
      </w:r>
    </w:p>
    <w:p>
      <w:pPr>
        <w:pStyle w:val="BodyText"/>
      </w:pPr>
      <w:r>
        <w:t xml:space="preserve">Thank you for considering my application. I look forward to the possibility of discussing how my vision aligns with the future aspirations of your esteemed institution in Sri Lanka Colomb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Application - Colombo, Sri Lanka</dc:title>
  <dc:creator/>
  <dc:language>en</dc:language>
  <cp:keywords/>
  <dcterms:created xsi:type="dcterms:W3CDTF">2026-07-21T11:29:39Z</dcterms:created>
  <dcterms:modified xsi:type="dcterms:W3CDTF">2026-07-21T11:29:39Z</dcterms:modified>
</cp:coreProperties>
</file>

<file path=docProps/custom.xml><?xml version="1.0" encoding="utf-8"?>
<Properties xmlns="http://schemas.openxmlformats.org/officeDocument/2006/custom-properties" xmlns:vt="http://schemas.openxmlformats.org/officeDocument/2006/docPropsVTypes"/>
</file>